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143EE" w14:textId="77777777" w:rsidR="007341FD" w:rsidRPr="007D5362" w:rsidRDefault="007341FD" w:rsidP="007341FD">
      <w:pPr>
        <w:spacing w:after="0" w:line="240" w:lineRule="auto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nr </w:t>
      </w:r>
      <w:r w:rsidRPr="005051CA"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ROPS.VI.48.1.1.2024</w:t>
      </w:r>
    </w:p>
    <w:p w14:paraId="28B5BD40" w14:textId="77777777" w:rsidR="008A0AAA" w:rsidRDefault="008A0AAA" w:rsidP="007341FD">
      <w:pPr>
        <w:widowControl w:val="0"/>
        <w:adjustRightInd w:val="0"/>
        <w:spacing w:after="0" w:line="240" w:lineRule="auto"/>
        <w:ind w:left="284"/>
        <w:textAlignment w:val="baseline"/>
        <w:rPr>
          <w:rFonts w:ascii="Arial" w:eastAsia="Times New Roman" w:hAnsi="Arial" w:cs="Arial"/>
          <w:b/>
        </w:rPr>
      </w:pPr>
    </w:p>
    <w:p w14:paraId="5F29FCA4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14:paraId="68CE08DA" w14:textId="77777777" w:rsidR="008A0AAA" w:rsidRDefault="009B67B3" w:rsidP="009B67B3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6</w:t>
      </w:r>
      <w:r w:rsidR="008A0AAA">
        <w:rPr>
          <w:rFonts w:ascii="Arial" w:eastAsia="Times New Roman" w:hAnsi="Arial" w:cs="Arial"/>
          <w:b/>
        </w:rPr>
        <w:t xml:space="preserve"> do SWZ</w:t>
      </w:r>
    </w:p>
    <w:p w14:paraId="433674E7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B2F965D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BA83C77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50244A11" w14:textId="77777777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B3A47CB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25E0F384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41EACE58" w14:textId="77777777"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14:paraId="67FAD311" w14:textId="77777777"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1C802FDC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7CB8C7FC" w14:textId="77777777" w:rsidR="00FB7E9C" w:rsidRDefault="00FB7E9C" w:rsidP="00FB7E9C">
      <w:pPr>
        <w:spacing w:after="0" w:line="240" w:lineRule="auto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Obowiązkowe szkolenia online dla członków zespołów interdyscyplinarnych oraz grup diagnostyczno-pomocowych, organizowana zgodnie z art. 9a ust. 5a ustawy z 29 lipca 2005 r. o przeciwdziałaniu przemocy domowej (Dz.U. z 2024 r. poz. 424)*, realizowana w podziale na części</w:t>
      </w:r>
    </w:p>
    <w:p w14:paraId="56C24B1D" w14:textId="77777777" w:rsidR="00FB7E9C" w:rsidRPr="00974CEF" w:rsidRDefault="00FB7E9C" w:rsidP="00FB7E9C">
      <w:pPr>
        <w:spacing w:after="0" w:line="240" w:lineRule="auto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–</w:t>
      </w: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Jedno trzydniowe szkolenie online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Dz.U. z 2024 r. poz. 424);</w:t>
      </w:r>
    </w:p>
    <w:p w14:paraId="76C87D49" w14:textId="77777777" w:rsidR="00FB7E9C" w:rsidRPr="00974CEF" w:rsidRDefault="00FB7E9C" w:rsidP="00FB7E9C">
      <w:pPr>
        <w:spacing w:after="0" w:line="240" w:lineRule="auto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online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Dz.U. z 2024 r. poz. 424);</w:t>
      </w:r>
    </w:p>
    <w:p w14:paraId="047B4CFD" w14:textId="77777777" w:rsidR="00FB7E9C" w:rsidRPr="00FB7E9C" w:rsidRDefault="00FB7E9C" w:rsidP="00FB7E9C">
      <w:pPr>
        <w:spacing w:after="0" w:line="240" w:lineRule="auto"/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online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Dz.U. z 2024 r. poz. 424).</w:t>
      </w:r>
    </w:p>
    <w:p w14:paraId="094535F1" w14:textId="77777777" w:rsidR="00FB7E9C" w:rsidRDefault="00FB7E9C" w:rsidP="00FB7E9C">
      <w:pPr>
        <w:spacing w:after="0" w:line="240" w:lineRule="atLeast"/>
        <w:jc w:val="center"/>
        <w:rPr>
          <w:rFonts w:ascii="Arial" w:hAnsi="Arial" w:cs="Arial"/>
          <w:sz w:val="24"/>
          <w:szCs w:val="24"/>
        </w:rPr>
      </w:pPr>
    </w:p>
    <w:p w14:paraId="3F332296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27C2ABA3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723F4934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00E84A8D" w14:textId="200C490D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6191282C" w14:textId="77777777" w:rsidR="00BA3A7A" w:rsidRDefault="00BA3A7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2FDC3321" w14:textId="77777777" w:rsidR="00BA3A7A" w:rsidRPr="004A3DBC" w:rsidRDefault="00BA3A7A" w:rsidP="00BA3A7A">
      <w:pPr>
        <w:shd w:val="clear" w:color="auto" w:fill="BFBFBF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4A3DBC">
        <w:rPr>
          <w:rFonts w:ascii="Arial" w:hAnsi="Arial" w:cs="Arial"/>
          <w:b/>
          <w:sz w:val="24"/>
          <w:szCs w:val="24"/>
        </w:rPr>
        <w:t>OŚWIADCZENIA DOTYCZĄCE PODSTAW WYKLUCZENIA:</w:t>
      </w:r>
    </w:p>
    <w:p w14:paraId="6A80C409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68ED6BAE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były i są nadal aktualne, a Wykonawca nie podlegał i nie podlega wykluczeniu z postępowania w zakresie podstaw wskazanych w:</w:t>
      </w:r>
    </w:p>
    <w:p w14:paraId="7748D26A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3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</w:t>
      </w:r>
    </w:p>
    <w:p w14:paraId="3FBD3567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4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 dotyczących orzeczenia zakazu ubiegania się o zamówienie publiczne tytułem środka zapobiegawczego,</w:t>
      </w:r>
    </w:p>
    <w:p w14:paraId="58B684DC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5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, dotyczących zawarcia z innymi wykonawcami </w:t>
      </w:r>
      <w:r>
        <w:rPr>
          <w:rFonts w:ascii="Arial" w:eastAsia="Times New Roman" w:hAnsi="Arial" w:cs="Arial"/>
          <w:bCs/>
          <w:sz w:val="24"/>
          <w:szCs w:val="24"/>
        </w:rPr>
        <w:lastRenderedPageBreak/>
        <w:t>porozumienia mającego na celu zakłócenie konkurencji,</w:t>
      </w:r>
    </w:p>
    <w:p w14:paraId="6D13E0F5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6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</w:t>
      </w:r>
    </w:p>
    <w:p w14:paraId="2EAA0C91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9 ust. 1 pkt 8-10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4CB0F05D" w14:textId="3E168B42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</w:t>
      </w:r>
      <w:r w:rsidR="004A3DBC">
        <w:rPr>
          <w:rStyle w:val="Odwoanieprzypisudolnego"/>
          <w:rFonts w:ascii="Arial" w:eastAsia="Times New Roman" w:hAnsi="Arial" w:cs="Arial"/>
          <w:bCs/>
          <w:sz w:val="24"/>
          <w:szCs w:val="24"/>
          <w:lang w:eastAsia="ar-SA"/>
        </w:rPr>
        <w:footnoteReference w:id="1"/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t>.</w:t>
      </w:r>
    </w:p>
    <w:p w14:paraId="29DBC26E" w14:textId="77777777" w:rsidR="00BA3A7A" w:rsidRDefault="00BA3A7A" w:rsidP="007341F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659FEEC7" w14:textId="3735B614" w:rsidR="00BA3A7A" w:rsidRPr="00BA3A7A" w:rsidRDefault="00BA3A7A" w:rsidP="00BA3A7A">
      <w:pPr>
        <w:shd w:val="clear" w:color="auto" w:fill="BFBFBF"/>
        <w:spacing w:after="120" w:line="276" w:lineRule="auto"/>
        <w:rPr>
          <w:rFonts w:ascii="Arial" w:hAnsi="Arial" w:cs="Arial"/>
          <w:b/>
          <w:sz w:val="24"/>
          <w:szCs w:val="24"/>
        </w:rPr>
      </w:pPr>
      <w:r w:rsidRPr="00BA3A7A">
        <w:rPr>
          <w:rFonts w:ascii="Arial" w:hAnsi="Arial" w:cs="Arial"/>
          <w:b/>
          <w:sz w:val="24"/>
          <w:szCs w:val="24"/>
        </w:rPr>
        <w:t>INFORMACJA DOTYCZĄCA DOSTĘPU DO PODMIOTOWYCH ŚRODKÓW DOWODOWYCH:</w:t>
      </w:r>
    </w:p>
    <w:p w14:paraId="7F31A37D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Oświadczam, że Zamawiający może uzyskać podmiotowe środki dowodowe za pomocą bezpłatnych i ogólnodostępnych baz danych:</w:t>
      </w:r>
    </w:p>
    <w:p w14:paraId="2E59F29D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ekrs.ms.gov.pl – odpis z właściwego rejestru.</w:t>
      </w:r>
    </w:p>
    <w:p w14:paraId="4BBD42C8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prod.ceidg.gov.pl – informacja z centralnej ewidencji i informacji o działalności</w:t>
      </w:r>
    </w:p>
    <w:p w14:paraId="36B7D304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gospodarczej.</w:t>
      </w:r>
    </w:p>
    <w:p w14:paraId="4CCE971A" w14:textId="3789B428" w:rsidR="00BA3A7A" w:rsidRDefault="005A3514" w:rsidP="007341F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………………………… – inny rejestr</w:t>
      </w:r>
    </w:p>
    <w:p w14:paraId="547FA4B3" w14:textId="77777777" w:rsidR="007341FD" w:rsidRPr="007341FD" w:rsidRDefault="007341FD" w:rsidP="007341FD">
      <w:pPr>
        <w:shd w:val="clear" w:color="auto" w:fill="BFBFBF"/>
        <w:spacing w:after="120" w:line="360" w:lineRule="auto"/>
        <w:rPr>
          <w:rFonts w:ascii="Arial" w:hAnsi="Arial" w:cs="Arial"/>
          <w:b/>
          <w:sz w:val="24"/>
          <w:szCs w:val="24"/>
        </w:rPr>
      </w:pPr>
      <w:bookmarkStart w:id="0" w:name="_Hlk99009560"/>
      <w:r w:rsidRPr="007341FD">
        <w:rPr>
          <w:rFonts w:ascii="Arial" w:hAnsi="Arial" w:cs="Arial"/>
          <w:b/>
          <w:sz w:val="24"/>
          <w:szCs w:val="24"/>
        </w:rPr>
        <w:t>OŚWIADCZENIE DOTYCZĄCE PODANYCH INFORMACJI:</w:t>
      </w:r>
    </w:p>
    <w:bookmarkEnd w:id="0"/>
    <w:p w14:paraId="3FDE4729" w14:textId="77777777" w:rsidR="007341FD" w:rsidRPr="00244F98" w:rsidRDefault="007341FD" w:rsidP="007341FD">
      <w:pPr>
        <w:spacing w:after="120" w:line="276" w:lineRule="auto"/>
        <w:rPr>
          <w:rFonts w:ascii="Arial" w:hAnsi="Arial" w:cs="Arial"/>
          <w:sz w:val="24"/>
          <w:szCs w:val="24"/>
        </w:rPr>
      </w:pPr>
      <w:r w:rsidRPr="00244F98">
        <w:rPr>
          <w:rFonts w:ascii="Arial" w:hAnsi="Arial" w:cs="Arial"/>
          <w:sz w:val="24"/>
          <w:szCs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35F6B4B7" w14:textId="77777777" w:rsidR="007341FD" w:rsidRDefault="007341FD" w:rsidP="007341FD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1002DE7" w14:textId="16AA8D92" w:rsidR="007341FD" w:rsidRDefault="007341FD" w:rsidP="005A3514">
      <w:pPr>
        <w:spacing w:after="0" w:line="360" w:lineRule="auto"/>
        <w:ind w:left="360"/>
        <w:rPr>
          <w:rFonts w:ascii="Arial" w:hAnsi="Arial" w:cs="Arial"/>
          <w:sz w:val="24"/>
          <w:szCs w:val="24"/>
        </w:rPr>
      </w:pPr>
    </w:p>
    <w:p w14:paraId="2805CE44" w14:textId="77777777" w:rsidR="007341FD" w:rsidRPr="005A3514" w:rsidRDefault="007341FD" w:rsidP="005A3514">
      <w:pPr>
        <w:spacing w:after="0" w:line="360" w:lineRule="auto"/>
        <w:ind w:left="360"/>
        <w:rPr>
          <w:rFonts w:cs="Calibri"/>
          <w:sz w:val="24"/>
          <w:szCs w:val="24"/>
        </w:rPr>
      </w:pPr>
    </w:p>
    <w:p w14:paraId="2C87AE11" w14:textId="77777777" w:rsidR="00BA3A7A" w:rsidRPr="00BA3A7A" w:rsidRDefault="00BA3A7A" w:rsidP="00BA3A7A">
      <w:pPr>
        <w:spacing w:line="360" w:lineRule="auto"/>
        <w:ind w:left="360"/>
        <w:rPr>
          <w:rFonts w:ascii="Arial" w:hAnsi="Arial" w:cs="Arial"/>
          <w:sz w:val="21"/>
          <w:szCs w:val="21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  <w:t>……………………………………….</w:t>
      </w:r>
    </w:p>
    <w:p w14:paraId="6C2D920C" w14:textId="77777777" w:rsidR="00BA3A7A" w:rsidRPr="00BA3A7A" w:rsidRDefault="00BA3A7A" w:rsidP="00BA3A7A">
      <w:pPr>
        <w:spacing w:line="360" w:lineRule="auto"/>
        <w:ind w:left="360"/>
        <w:rPr>
          <w:rFonts w:ascii="Arial" w:hAnsi="Arial" w:cs="Arial"/>
          <w:i/>
          <w:sz w:val="16"/>
          <w:szCs w:val="16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i/>
          <w:sz w:val="21"/>
          <w:szCs w:val="21"/>
        </w:rPr>
        <w:tab/>
      </w:r>
      <w:r w:rsidRPr="00BA3A7A">
        <w:rPr>
          <w:rFonts w:ascii="Arial" w:hAnsi="Arial" w:cs="Arial"/>
          <w:i/>
          <w:sz w:val="16"/>
          <w:szCs w:val="16"/>
        </w:rPr>
        <w:t xml:space="preserve">Data; kwalifikowany podpis elektroniczny lub podpis zaufany lub podpis osobisty </w:t>
      </w:r>
    </w:p>
    <w:p w14:paraId="2B48C854" w14:textId="77777777" w:rsidR="00BA3A7A" w:rsidRPr="00BA3A7A" w:rsidRDefault="00BA3A7A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UWAGA</w:t>
      </w:r>
    </w:p>
    <w:p w14:paraId="2239FCA2" w14:textId="568A1182" w:rsidR="00BA3A7A" w:rsidRDefault="00BA3A7A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lastRenderedPageBreak/>
        <w:t>Oświadczenie składa się, pod rygorem nieważności, w formie elektronicznej podpisanej kwalifikowanym podpisem elektronicznym lub w postaci elektronicznej opatrzonej podpisem zaufanym lub podpisem osobistym</w:t>
      </w:r>
    </w:p>
    <w:p w14:paraId="5189018C" w14:textId="77777777" w:rsidR="00244F98" w:rsidRPr="00427CF2" w:rsidRDefault="00244F98" w:rsidP="00244F98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427CF2">
        <w:rPr>
          <w:rFonts w:cs="Calibri"/>
          <w:i/>
          <w:color w:val="FF0000"/>
          <w:sz w:val="20"/>
          <w:szCs w:val="20"/>
        </w:rPr>
        <w:t>W przypadku składania oferty przez wykonawców wspólnie ubiegających się o udzielenie zamówienia, oświadczenie składa każdy z tych Wykonawców (np. członek konsorcjum, wspólnik w spółce cywilnej)</w:t>
      </w:r>
    </w:p>
    <w:p w14:paraId="100D336D" w14:textId="77777777" w:rsidR="00244F98" w:rsidRPr="008C074E" w:rsidRDefault="00244F98" w:rsidP="00244F98">
      <w:pPr>
        <w:spacing w:line="360" w:lineRule="auto"/>
        <w:jc w:val="right"/>
        <w:rPr>
          <w:rFonts w:ascii="Arial" w:hAnsi="Arial" w:cs="Arial"/>
        </w:rPr>
      </w:pPr>
    </w:p>
    <w:p w14:paraId="09CE7C73" w14:textId="77777777" w:rsidR="00244F98" w:rsidRPr="00BA3A7A" w:rsidRDefault="00244F98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</w:p>
    <w:p w14:paraId="12CC17BB" w14:textId="6BB97C37" w:rsidR="008A0AAA" w:rsidRPr="004A08CF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właściwe zakreślić</w:t>
      </w:r>
    </w:p>
    <w:p w14:paraId="3AB70978" w14:textId="77777777" w:rsidR="004C3C32" w:rsidRPr="008A0AAA" w:rsidRDefault="004C3C32" w:rsidP="008A0AAA"/>
    <w:sectPr w:rsidR="004C3C32" w:rsidRPr="008A0AAA" w:rsidSect="00CC386C">
      <w:head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88D9C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676942A6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324B3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60B7EC0C" w14:textId="77777777" w:rsidR="00937DFA" w:rsidRDefault="00937DFA" w:rsidP="006A1852">
      <w:pPr>
        <w:spacing w:after="0" w:line="240" w:lineRule="auto"/>
      </w:pPr>
      <w:r>
        <w:continuationSeparator/>
      </w:r>
    </w:p>
  </w:footnote>
  <w:footnote w:id="1">
    <w:p w14:paraId="0581F371" w14:textId="77777777" w:rsidR="004A3DBC" w:rsidRPr="00A82964" w:rsidRDefault="004A3DBC" w:rsidP="004A3DBC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</w:t>
      </w:r>
      <w:r>
        <w:rPr>
          <w:rFonts w:ascii="Arial" w:hAnsi="Arial" w:cs="Arial"/>
          <w:i/>
          <w:iCs/>
          <w:color w:val="222222"/>
          <w:sz w:val="16"/>
          <w:szCs w:val="16"/>
        </w:rPr>
        <w:t>zwanej dalej „ustawą”,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postępowania o udzielenie zamówienia publicznego lub konkursu prowadzonego na podstawie ustawy </w:t>
      </w:r>
      <w:proofErr w:type="spellStart"/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Pzp</w:t>
      </w:r>
      <w:proofErr w:type="spellEnd"/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wyklucza się:</w:t>
      </w:r>
    </w:p>
    <w:p w14:paraId="6564F237" w14:textId="77777777" w:rsidR="004A3DBC" w:rsidRPr="00A82964" w:rsidRDefault="004A3DBC" w:rsidP="004A3DBC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6CAD22B6" w14:textId="77777777" w:rsidR="004A3DBC" w:rsidRPr="00A82964" w:rsidRDefault="004A3DBC" w:rsidP="004A3DBC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 xml:space="preserve">2)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49198E30" w14:textId="77777777" w:rsidR="004A3DBC" w:rsidRPr="00761CEB" w:rsidRDefault="004A3DBC" w:rsidP="004A3DBC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) wykonawcę oraz uczestnika konkursu, którego jednostką dominującą w rozumieniu art. 3 ust. 1 pkt 37 ustawy z dnia 29 września 1994 r. o rachunkowości (Dz. U. z 202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r. poz.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20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,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295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i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598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  <w:p w14:paraId="4D78C9AC" w14:textId="74709AD4" w:rsidR="004A3DBC" w:rsidRDefault="004A3DBC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68C59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3C678275" wp14:editId="6A04A016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4E7E672C" wp14:editId="6248F480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60722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479B"/>
    <w:rsid w:val="00116C6F"/>
    <w:rsid w:val="00125F40"/>
    <w:rsid w:val="001330A9"/>
    <w:rsid w:val="00140936"/>
    <w:rsid w:val="00142D39"/>
    <w:rsid w:val="00175DEB"/>
    <w:rsid w:val="001B4508"/>
    <w:rsid w:val="001C08EC"/>
    <w:rsid w:val="001E0EB2"/>
    <w:rsid w:val="001F4481"/>
    <w:rsid w:val="00206DB3"/>
    <w:rsid w:val="00244F98"/>
    <w:rsid w:val="00245A7B"/>
    <w:rsid w:val="00260EB3"/>
    <w:rsid w:val="002726FC"/>
    <w:rsid w:val="0029284B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A3DBC"/>
    <w:rsid w:val="004B2DEE"/>
    <w:rsid w:val="004C3C32"/>
    <w:rsid w:val="00513872"/>
    <w:rsid w:val="00565767"/>
    <w:rsid w:val="00591B76"/>
    <w:rsid w:val="005A0EDE"/>
    <w:rsid w:val="005A3514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1FD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16AA6"/>
    <w:rsid w:val="00937DFA"/>
    <w:rsid w:val="009740E7"/>
    <w:rsid w:val="00977A31"/>
    <w:rsid w:val="00981E83"/>
    <w:rsid w:val="009A46B9"/>
    <w:rsid w:val="009B67B3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A3A7A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25F6E"/>
    <w:rsid w:val="00DE7DC6"/>
    <w:rsid w:val="00E26551"/>
    <w:rsid w:val="00E638A4"/>
    <w:rsid w:val="00EA2C15"/>
    <w:rsid w:val="00ED4486"/>
    <w:rsid w:val="00F16559"/>
    <w:rsid w:val="00F3154F"/>
    <w:rsid w:val="00F91496"/>
    <w:rsid w:val="00FA528C"/>
    <w:rsid w:val="00FB7E9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B696AFE"/>
  <w15:docId w15:val="{29F5BA3E-8E78-483E-8D25-75554A551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6551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35DDB-2C51-4732-9928-B7B470177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02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Juztyna Karpowicz</cp:lastModifiedBy>
  <cp:revision>4</cp:revision>
  <cp:lastPrinted>2023-10-23T08:18:00Z</cp:lastPrinted>
  <dcterms:created xsi:type="dcterms:W3CDTF">2024-07-02T21:10:00Z</dcterms:created>
  <dcterms:modified xsi:type="dcterms:W3CDTF">2024-07-04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